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253B56BF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5F3B61">
        <w:rPr>
          <w:rFonts w:ascii="Gotham Black" w:hAnsi="Gotham Black"/>
        </w:rPr>
        <w:t>PM-5:00PM / Monday, October 4</w:t>
      </w:r>
      <w:r w:rsidR="002A2D5C">
        <w:rPr>
          <w:rFonts w:ascii="Gotham Black" w:hAnsi="Gotham Black"/>
        </w:rPr>
        <w:t>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296"/>
        <w:gridCol w:w="1482"/>
        <w:gridCol w:w="1265"/>
      </w:tblGrid>
      <w:tr w:rsidR="007E4372" w:rsidRPr="007E4372" w14:paraId="4691B42A" w14:textId="77777777" w:rsidTr="00CB4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0E5A13CB" w:rsidR="00E03911" w:rsidRPr="007E4372" w:rsidRDefault="00087BD9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00AB64F7" w:rsidR="00E03911" w:rsidRPr="007E4372" w:rsidRDefault="000C21F5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2 Mins</w:t>
            </w:r>
          </w:p>
        </w:tc>
      </w:tr>
      <w:tr w:rsidR="007E4372" w:rsidRPr="007E4372" w14:paraId="467F2834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034E1813" w14:textId="77777777" w:rsidR="007E4372" w:rsidRPr="007E4372" w:rsidRDefault="007E4372" w:rsidP="007E4372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 xml:space="preserve">HR Staffing </w:t>
            </w:r>
          </w:p>
          <w:p w14:paraId="51E103E4" w14:textId="77777777" w:rsidR="005F3B61" w:rsidRDefault="005F3B61" w:rsidP="007E4372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evise Program Review Schedule</w:t>
            </w:r>
          </w:p>
          <w:p w14:paraId="4E43B655" w14:textId="77777777" w:rsidR="006C381A" w:rsidRDefault="005F3B61" w:rsidP="007E4372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evise Program Review Forms for Approval</w:t>
            </w:r>
          </w:p>
          <w:p w14:paraId="32C1BAC7" w14:textId="77777777" w:rsidR="006C381A" w:rsidRDefault="005F3B61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</w:t>
            </w:r>
            <w:r w:rsidR="006C381A">
              <w:rPr>
                <w:rFonts w:ascii="Gotham" w:hAnsi="Gotham"/>
                <w:bCs/>
                <w:sz w:val="20"/>
              </w:rPr>
              <w:t xml:space="preserve">Project Priorities </w:t>
            </w: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811A523" w14:textId="77777777" w:rsidR="00E03911" w:rsidRPr="00933E47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AA284AF" w14:textId="77777777" w:rsidR="00E65C9B" w:rsidRPr="00933E47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Habib</w:t>
            </w:r>
          </w:p>
          <w:p w14:paraId="25BEFDEA" w14:textId="77777777" w:rsidR="005F3B61" w:rsidRDefault="005F3B6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   </w:t>
            </w:r>
          </w:p>
          <w:p w14:paraId="29E7613C" w14:textId="77777777" w:rsidR="006C381A" w:rsidRDefault="005F3B6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   </w:t>
            </w:r>
          </w:p>
          <w:p w14:paraId="490780A3" w14:textId="77777777" w:rsidR="006C381A" w:rsidRDefault="006C381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1556087D" w14:textId="25CE1C09" w:rsidR="007E4372" w:rsidRPr="00933E47" w:rsidRDefault="00F815D3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      </w:t>
            </w:r>
          </w:p>
        </w:tc>
        <w:tc>
          <w:tcPr>
            <w:tcW w:w="1350" w:type="dxa"/>
          </w:tcPr>
          <w:p w14:paraId="38A90E6C" w14:textId="77777777" w:rsidR="00E03911" w:rsidRPr="00933E47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3D7F526" w14:textId="77777777" w:rsidR="005F3B61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3582F649" w14:textId="59F9D00E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89CEEA9" w14:textId="14538140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2249C190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2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20904D4C" w14:textId="5F5A49CD" w:rsidR="00F1568A" w:rsidRPr="00933E47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F3B61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DE960C6" w14:textId="576CDA2B" w:rsidR="005F3B61" w:rsidRDefault="005F3B6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F3B61">
              <w:rPr>
                <w:rFonts w:ascii="Gotham" w:hAnsi="Gotham"/>
                <w:bCs/>
                <w:sz w:val="20"/>
              </w:rPr>
              <w:t>ILO’s</w:t>
            </w:r>
          </w:p>
          <w:p w14:paraId="38EC76C4" w14:textId="77777777" w:rsidR="005F3B61" w:rsidRDefault="00685508" w:rsidP="007F33CD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T Program Review</w:t>
            </w:r>
          </w:p>
          <w:p w14:paraId="118D0373" w14:textId="56BDFCA3" w:rsidR="006C381A" w:rsidRPr="00C44684" w:rsidRDefault="006C381A" w:rsidP="00BA17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bookmarkStart w:id="0" w:name="_GoBack"/>
            <w:bookmarkEnd w:id="0"/>
          </w:p>
        </w:tc>
        <w:tc>
          <w:tcPr>
            <w:tcW w:w="1530" w:type="dxa"/>
          </w:tcPr>
          <w:p w14:paraId="3166C565" w14:textId="77777777" w:rsidR="00E03911" w:rsidRPr="00933E47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4849C04" w14:textId="60049DD2" w:rsidR="007E4372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Long</w:t>
            </w:r>
          </w:p>
          <w:p w14:paraId="2C277C53" w14:textId="64DB93B2" w:rsidR="00685508" w:rsidRPr="00933E47" w:rsidRDefault="00BA1758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proofErr w:type="spellStart"/>
            <w:r>
              <w:rPr>
                <w:rFonts w:ascii="Gotham" w:hAnsi="Gotham"/>
                <w:b/>
                <w:sz w:val="20"/>
              </w:rPr>
              <w:t>Navarette</w:t>
            </w:r>
            <w:proofErr w:type="spellEnd"/>
          </w:p>
          <w:p w14:paraId="69CA1BE8" w14:textId="184CB3CA" w:rsidR="007E4372" w:rsidRPr="00933E47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03E4A157" w14:textId="18BA5179" w:rsidR="00F815D3" w:rsidRPr="00933E47" w:rsidRDefault="00F815D3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FAD5DC1" w14:textId="306D0BC6" w:rsidR="00F815D3" w:rsidRPr="00933E47" w:rsidRDefault="00685508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1568A"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 w:rsidR="00F1568A">
              <w:rPr>
                <w:rFonts w:ascii="Gotham" w:hAnsi="Gotham"/>
                <w:b/>
                <w:sz w:val="20"/>
              </w:rPr>
              <w:t>Mins</w:t>
            </w:r>
            <w:proofErr w:type="spellEnd"/>
            <w:r>
              <w:rPr>
                <w:rFonts w:ascii="Gotham" w:hAnsi="Gotham"/>
                <w:b/>
                <w:sz w:val="20"/>
              </w:rPr>
              <w:t xml:space="preserve"> </w:t>
            </w:r>
          </w:p>
          <w:p w14:paraId="2417C948" w14:textId="234B7639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1568A"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 w:rsidR="00F1568A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0CBC3C0" w14:textId="77777777" w:rsidR="00F815D3" w:rsidRPr="00933E47" w:rsidRDefault="00F815D3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C614963" w14:textId="258CE96F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  <w:p w14:paraId="5AFCB520" w14:textId="1ADCD966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  <w:p w14:paraId="099D77EA" w14:textId="5199F871" w:rsidR="00F815D3" w:rsidRPr="00933E47" w:rsidRDefault="00FA3BA0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</w:tr>
      <w:tr w:rsidR="007E4372" w:rsidRPr="007E4372" w14:paraId="7B8D12B6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BA1758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0881FB74" w:rsidR="00087BD9" w:rsidRPr="007E4372" w:rsidRDefault="00087BD9" w:rsidP="007E437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  <w:r w:rsidRPr="007E4372">
              <w:rPr>
                <w:rStyle w:val="Hyperlink"/>
                <w:rFonts w:ascii="Gotham" w:hAnsi="Gotham"/>
                <w:iCs/>
                <w:color w:val="000000" w:themeColor="text1"/>
                <w:sz w:val="20"/>
                <w:u w:val="none"/>
              </w:rPr>
              <w:t xml:space="preserve">Identification of Committee Chairs. New Sub-Committee Reporting Process. </w:t>
            </w:r>
          </w:p>
        </w:tc>
        <w:tc>
          <w:tcPr>
            <w:tcW w:w="1530" w:type="dxa"/>
          </w:tcPr>
          <w:p w14:paraId="2181D925" w14:textId="77777777" w:rsidR="00E03911" w:rsidRPr="00FA3BA0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6C6A887" w14:textId="5A4AA726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FA3BA0"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CC265BC" w14:textId="77777777" w:rsidR="00E03911" w:rsidRPr="00FA3BA0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E3C2293" w14:textId="50349EF8" w:rsidR="00FA3BA0" w:rsidRPr="00FA3BA0" w:rsidRDefault="00F1568A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</w:tc>
      </w:tr>
      <w:tr w:rsidR="007E4372" w:rsidRPr="007E4372" w14:paraId="4FB6CA6A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4FD2C89D" w:rsidR="00E03911" w:rsidRPr="007E4372" w:rsidRDefault="00E03911" w:rsidP="00635290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5F3B61">
              <w:rPr>
                <w:rFonts w:ascii="Gotham" w:hAnsi="Gotham"/>
                <w:i/>
                <w:iCs/>
                <w:sz w:val="20"/>
              </w:rPr>
              <w:t xml:space="preserve"> October 18</w:t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, 2021</w:t>
            </w:r>
            <w:r w:rsidRPr="007E4372">
              <w:rPr>
                <w:rFonts w:ascii="Gotham" w:hAnsi="Gotham"/>
                <w:i/>
                <w:iCs/>
                <w:sz w:val="20"/>
              </w:rPr>
              <w:t>, at 3pm via 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DA26B0"/>
    <w:multiLevelType w:val="hybridMultilevel"/>
    <w:tmpl w:val="BFE65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87BD9"/>
    <w:rsid w:val="000C21F5"/>
    <w:rsid w:val="00124E93"/>
    <w:rsid w:val="0022598C"/>
    <w:rsid w:val="00265AB4"/>
    <w:rsid w:val="002A2D5C"/>
    <w:rsid w:val="002E17C9"/>
    <w:rsid w:val="00393D5D"/>
    <w:rsid w:val="003B1B15"/>
    <w:rsid w:val="003E55E1"/>
    <w:rsid w:val="00490FDD"/>
    <w:rsid w:val="004A6A03"/>
    <w:rsid w:val="004B6F9A"/>
    <w:rsid w:val="004F548A"/>
    <w:rsid w:val="00505666"/>
    <w:rsid w:val="005A5390"/>
    <w:rsid w:val="005F3B61"/>
    <w:rsid w:val="00635290"/>
    <w:rsid w:val="006357BC"/>
    <w:rsid w:val="00685508"/>
    <w:rsid w:val="006C381A"/>
    <w:rsid w:val="007075C1"/>
    <w:rsid w:val="007532CE"/>
    <w:rsid w:val="007E4372"/>
    <w:rsid w:val="007F33CD"/>
    <w:rsid w:val="00882DB6"/>
    <w:rsid w:val="008B7897"/>
    <w:rsid w:val="008B7DAF"/>
    <w:rsid w:val="008E3621"/>
    <w:rsid w:val="00933E47"/>
    <w:rsid w:val="00967D0D"/>
    <w:rsid w:val="00B95E73"/>
    <w:rsid w:val="00BA1758"/>
    <w:rsid w:val="00BE69C7"/>
    <w:rsid w:val="00C44684"/>
    <w:rsid w:val="00C6653F"/>
    <w:rsid w:val="00C9513F"/>
    <w:rsid w:val="00CB4076"/>
    <w:rsid w:val="00CD7B2E"/>
    <w:rsid w:val="00D10CB1"/>
    <w:rsid w:val="00D820F1"/>
    <w:rsid w:val="00E03911"/>
    <w:rsid w:val="00E518F7"/>
    <w:rsid w:val="00E65C9B"/>
    <w:rsid w:val="00E933E5"/>
    <w:rsid w:val="00EC78D4"/>
    <w:rsid w:val="00ED2B87"/>
    <w:rsid w:val="00EE1944"/>
    <w:rsid w:val="00F1568A"/>
    <w:rsid w:val="00F16861"/>
    <w:rsid w:val="00F61520"/>
    <w:rsid w:val="00F815D3"/>
    <w:rsid w:val="00FA3BA0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F7412-B9E1-40F9-BB1E-F3BAB344C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8</cp:revision>
  <cp:lastPrinted>2021-09-15T23:20:00Z</cp:lastPrinted>
  <dcterms:created xsi:type="dcterms:W3CDTF">2021-09-30T18:03:00Z</dcterms:created>
  <dcterms:modified xsi:type="dcterms:W3CDTF">2021-10-11T16:37:00Z</dcterms:modified>
</cp:coreProperties>
</file>